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5431" w:rsidRPr="00355431" w:rsidRDefault="00355431" w:rsidP="00355431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fr-CA"/>
        </w:rPr>
      </w:pPr>
      <w:r w:rsidRPr="00355431">
        <w:rPr>
          <w:rFonts w:ascii="Times New Roman" w:eastAsia="Times New Roman" w:hAnsi="Times New Roman" w:cs="Times New Roman"/>
          <w:b/>
          <w:bCs/>
          <w:noProof/>
          <w:color w:val="000000"/>
          <w:sz w:val="28"/>
          <w:szCs w:val="28"/>
          <w:lang w:eastAsia="fr-CA"/>
        </w:rPr>
        <w:drawing>
          <wp:inline distT="0" distB="0" distL="0" distR="0">
            <wp:extent cx="2286000" cy="1085215"/>
            <wp:effectExtent l="0" t="0" r="0" b="635"/>
            <wp:docPr id="2" name="Image 2" descr="https://lh4.googleusercontent.com/Z8Tn3Ovlhh3UtxjhKsNb_ejoTotNoVE114umOd7qkUank6lCnEDcqhEsffMFecukBj7EyjdEXTBb9fwIq4YoMP2mW28nHusJxO0QSqRxIxTZvaEm-8_R_zcNpeSWlFCKg9X1AW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Z8Tn3Ovlhh3UtxjhKsNb_ejoTotNoVE114umOd7qkUank6lCnEDcqhEsffMFecukBj7EyjdEXTBb9fwIq4YoMP2mW28nHusJxO0QSqRxIxTZvaEm-8_R_zcNpeSWlFCKg9X1AWG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08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5431" w:rsidRPr="00355431" w:rsidRDefault="00355431" w:rsidP="003554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CA"/>
        </w:rPr>
      </w:pPr>
    </w:p>
    <w:p w:rsidR="00355431" w:rsidRPr="00355431" w:rsidRDefault="00355431" w:rsidP="0035543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fr-CA"/>
        </w:rPr>
      </w:pPr>
      <w:r w:rsidRPr="00355431"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fr-CA"/>
        </w:rPr>
        <w:t>Travail pratique #</w:t>
      </w:r>
      <w:r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fr-CA"/>
        </w:rPr>
        <w:t>5</w:t>
      </w:r>
      <w:r w:rsidRPr="00355431"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fr-CA"/>
        </w:rPr>
        <w:t xml:space="preserve"> : </w:t>
      </w:r>
    </w:p>
    <w:p w:rsidR="00355431" w:rsidRPr="00355431" w:rsidRDefault="00355431" w:rsidP="0035543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fr-CA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fr-CA"/>
        </w:rPr>
        <w:t>Classes génériques et la STL</w:t>
      </w:r>
    </w:p>
    <w:p w:rsidR="00355431" w:rsidRDefault="00355431" w:rsidP="0035543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fr-CA"/>
        </w:rPr>
      </w:pP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</w:p>
    <w:p w:rsidR="00355431" w:rsidRDefault="00355431" w:rsidP="0035543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fr-CA"/>
        </w:rPr>
      </w:pPr>
    </w:p>
    <w:p w:rsidR="00355431" w:rsidRPr="00355431" w:rsidRDefault="00355431" w:rsidP="0035543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fr-CA"/>
        </w:rPr>
      </w:pP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</w:p>
    <w:p w:rsidR="00355431" w:rsidRDefault="00355431" w:rsidP="0035543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fr-CA"/>
        </w:rPr>
      </w:pPr>
    </w:p>
    <w:p w:rsidR="00355431" w:rsidRPr="00355431" w:rsidRDefault="00355431" w:rsidP="0035543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fr-CA"/>
        </w:rPr>
      </w:pPr>
      <w:r w:rsidRPr="00355431">
        <w:rPr>
          <w:rFonts w:ascii="Times New Roman" w:eastAsia="Times New Roman" w:hAnsi="Times New Roman" w:cs="Times New Roman"/>
          <w:color w:val="000000"/>
          <w:sz w:val="28"/>
          <w:szCs w:val="28"/>
          <w:lang w:eastAsia="fr-CA"/>
        </w:rPr>
        <w:t>Frédéric Fortin (1900664)</w:t>
      </w:r>
    </w:p>
    <w:p w:rsidR="00355431" w:rsidRPr="00355431" w:rsidRDefault="00355431" w:rsidP="0035543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fr-CA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fr-CA"/>
        </w:rPr>
        <w:t xml:space="preserve">Antoine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fr-CA"/>
        </w:rPr>
        <w:t>Lamontagne</w:t>
      </w:r>
      <w:proofErr w:type="spellEnd"/>
      <w:r w:rsidRPr="00355431">
        <w:rPr>
          <w:rFonts w:ascii="Times New Roman" w:eastAsia="Times New Roman" w:hAnsi="Times New Roman" w:cs="Times New Roman"/>
          <w:color w:val="000000"/>
          <w:sz w:val="28"/>
          <w:szCs w:val="28"/>
          <w:lang w:eastAsia="fr-CA"/>
        </w:rPr>
        <w:t xml:space="preserve"> (</w:t>
      </w:r>
      <w:r w:rsidRPr="00355431">
        <w:rPr>
          <w:rFonts w:ascii="Times New Roman" w:hAnsi="Times New Roman" w:cs="Times New Roman"/>
          <w:color w:val="000000" w:themeColor="text1"/>
          <w:sz w:val="28"/>
          <w:szCs w:val="28"/>
        </w:rPr>
        <w:t>1907605</w:t>
      </w:r>
      <w:r w:rsidRPr="0035543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fr-CA"/>
        </w:rPr>
        <w:t>)</w:t>
      </w:r>
    </w:p>
    <w:p w:rsidR="00355431" w:rsidRDefault="00355431" w:rsidP="0035543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fr-CA"/>
        </w:rPr>
      </w:pPr>
      <w:r w:rsidRPr="0035543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fr-CA"/>
        </w:rPr>
        <w:br/>
      </w: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</w:p>
    <w:p w:rsidR="00355431" w:rsidRDefault="00355431" w:rsidP="0035543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fr-CA"/>
        </w:rPr>
      </w:pP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</w:p>
    <w:p w:rsidR="00355431" w:rsidRPr="00355431" w:rsidRDefault="00355431" w:rsidP="0035543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fr-CA"/>
        </w:rPr>
      </w:pP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  <w:r w:rsidRPr="00355431">
        <w:rPr>
          <w:rFonts w:ascii="Times New Roman" w:eastAsia="Times New Roman" w:hAnsi="Times New Roman" w:cs="Times New Roman"/>
          <w:sz w:val="24"/>
          <w:szCs w:val="24"/>
          <w:lang w:eastAsia="fr-CA"/>
        </w:rPr>
        <w:br/>
      </w:r>
    </w:p>
    <w:p w:rsidR="00355431" w:rsidRPr="00355431" w:rsidRDefault="00355431" w:rsidP="0035543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fr-CA"/>
        </w:rPr>
      </w:pPr>
      <w:r w:rsidRPr="00355431">
        <w:rPr>
          <w:rFonts w:ascii="Times New Roman" w:eastAsia="Times New Roman" w:hAnsi="Times New Roman" w:cs="Times New Roman"/>
          <w:color w:val="000000"/>
          <w:sz w:val="28"/>
          <w:szCs w:val="28"/>
          <w:lang w:eastAsia="fr-CA"/>
        </w:rPr>
        <w:t>Polytechnique Montréal</w:t>
      </w:r>
    </w:p>
    <w:p w:rsidR="00355431" w:rsidRPr="00355431" w:rsidRDefault="00355431" w:rsidP="0035543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fr-CA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fr-CA"/>
        </w:rPr>
        <w:t>9</w:t>
      </w:r>
      <w:bookmarkStart w:id="0" w:name="_GoBack"/>
      <w:bookmarkEnd w:id="0"/>
      <w:r w:rsidRPr="00355431">
        <w:rPr>
          <w:rFonts w:ascii="Times New Roman" w:eastAsia="Times New Roman" w:hAnsi="Times New Roman" w:cs="Times New Roman"/>
          <w:color w:val="000000"/>
          <w:sz w:val="28"/>
          <w:szCs w:val="28"/>
          <w:lang w:eastAsia="fr-CA"/>
        </w:rPr>
        <w:t xml:space="preserve"> avril 2018</w:t>
      </w:r>
    </w:p>
    <w:p w:rsidR="00355431" w:rsidRDefault="00355431"/>
    <w:p w:rsidR="00017186" w:rsidRDefault="00747670">
      <w:r>
        <w:lastRenderedPageBreak/>
        <w:t>1.</w:t>
      </w:r>
    </w:p>
    <w:p w:rsidR="00747670" w:rsidRDefault="00747670">
      <w:r>
        <w:t xml:space="preserve">Non, car, contrairement au set, un </w:t>
      </w:r>
      <w:proofErr w:type="spellStart"/>
      <w:r>
        <w:t>map</w:t>
      </w:r>
      <w:proofErr w:type="spellEnd"/>
      <w:r>
        <w:t xml:space="preserve"> permet l’ajout double d’un même élément, et on ne veut pas avoir plusieurs fois un même client dans notre liste de clients (le conteneur).</w:t>
      </w:r>
    </w:p>
    <w:p w:rsidR="00747670" w:rsidRDefault="00747670"/>
    <w:p w:rsidR="00747670" w:rsidRDefault="00747670">
      <w:r>
        <w:t>2.</w:t>
      </w:r>
    </w:p>
    <w:p w:rsidR="00747670" w:rsidRDefault="00747670">
      <w:r>
        <w:t xml:space="preserve">Car pour pouvoir faire une classe générique, il faut générer un </w:t>
      </w:r>
      <w:r w:rsidR="00355431">
        <w:t>.</w:t>
      </w:r>
      <w:proofErr w:type="spellStart"/>
      <w:r>
        <w:t>cpp</w:t>
      </w:r>
      <w:proofErr w:type="spellEnd"/>
      <w:r>
        <w:t xml:space="preserve"> pour toutes les options de variables. Donc, à la compilation, plusieurs </w:t>
      </w:r>
      <w:r w:rsidR="00355431">
        <w:t>.</w:t>
      </w:r>
      <w:proofErr w:type="spellStart"/>
      <w:r>
        <w:t>cpp</w:t>
      </w:r>
      <w:proofErr w:type="spellEnd"/>
      <w:r>
        <w:t xml:space="preserve"> sont générés selon le modèle générique d’</w:t>
      </w:r>
      <w:r w:rsidR="00355431">
        <w:t>implémentation</w:t>
      </w:r>
      <w:r>
        <w:t xml:space="preserve"> </w:t>
      </w:r>
      <w:r w:rsidR="00355431">
        <w:t xml:space="preserve">dans </w:t>
      </w:r>
      <w:proofErr w:type="gramStart"/>
      <w:r w:rsidR="00355431">
        <w:t>le .</w:t>
      </w:r>
      <w:proofErr w:type="gramEnd"/>
      <w:r w:rsidR="00355431">
        <w:t>h.</w:t>
      </w:r>
    </w:p>
    <w:p w:rsidR="00355431" w:rsidRDefault="00355431"/>
    <w:p w:rsidR="00355431" w:rsidRDefault="00355431">
      <w:r>
        <w:t>3.</w:t>
      </w:r>
    </w:p>
    <w:p w:rsidR="00355431" w:rsidRDefault="00355431">
      <w:r>
        <w:rPr>
          <w:noProof/>
        </w:rPr>
        <w:drawing>
          <wp:inline distT="0" distB="0" distL="0" distR="0" wp14:anchorId="04117F75" wp14:editId="5D05D565">
            <wp:extent cx="5485936" cy="3196424"/>
            <wp:effectExtent l="0" t="0" r="635" b="444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93932" cy="3201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43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3sDS3sDQxMDc2NTRU0lEKTi0uzszPAykwrAUAeAXK+CwAAAA="/>
  </w:docVars>
  <w:rsids>
    <w:rsidRoot w:val="00747670"/>
    <w:rsid w:val="00017186"/>
    <w:rsid w:val="00355431"/>
    <w:rsid w:val="00433C52"/>
    <w:rsid w:val="00747670"/>
    <w:rsid w:val="00950994"/>
    <w:rsid w:val="00F17FD3"/>
    <w:rsid w:val="00FB5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D7ADDF"/>
  <w15:chartTrackingRefBased/>
  <w15:docId w15:val="{DCEE8644-52BF-4B36-A371-03D253972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554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88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88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édéric Fortin</dc:creator>
  <cp:keywords/>
  <dc:description/>
  <cp:lastModifiedBy>Frédéric Fortin</cp:lastModifiedBy>
  <cp:revision>1</cp:revision>
  <dcterms:created xsi:type="dcterms:W3CDTF">2018-04-09T01:09:00Z</dcterms:created>
  <dcterms:modified xsi:type="dcterms:W3CDTF">2018-04-09T01:30:00Z</dcterms:modified>
</cp:coreProperties>
</file>